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79677609"/>
    <w:bookmarkEnd w:id="0"/>
    <w:p w14:paraId="23B1227D" w14:textId="5D66AD60" w:rsidR="00E36B32" w:rsidRPr="00E36B32" w:rsidRDefault="00E36B32" w:rsidP="00E36B32">
      <w:pPr>
        <w:jc w:val="center"/>
        <w:rPr>
          <w:rFonts w:ascii="Garamond" w:hAnsi="Garamond"/>
          <w:b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CAA8DE" wp14:editId="34BD345A">
                <wp:simplePos x="0" y="0"/>
                <wp:positionH relativeFrom="margin">
                  <wp:align>center</wp:align>
                </wp:positionH>
                <wp:positionV relativeFrom="paragraph">
                  <wp:posOffset>-47625</wp:posOffset>
                </wp:positionV>
                <wp:extent cx="3648075" cy="0"/>
                <wp:effectExtent l="19050" t="19050" r="9525" b="381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48075" cy="0"/>
                        </a:xfrm>
                        <a:prstGeom prst="line">
                          <a:avLst/>
                        </a:prstGeom>
                        <a:ln w="50800" cmpd="thinThick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ABD561" id="Straight Connector 2" o:spid="_x0000_s1026" style="position:absolute;flip:x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3.75pt" to="287.25pt,-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" strokecolor="black [3213]" strokeweight="4pt">
                <v:stroke linestyle="thinThick" joinstyle="miter"/>
                <w10:wrap anchorx="margin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98E2328" wp14:editId="3CE793CB">
            <wp:simplePos x="0" y="0"/>
            <wp:positionH relativeFrom="column">
              <wp:posOffset>390525</wp:posOffset>
            </wp:positionH>
            <wp:positionV relativeFrom="paragraph">
              <wp:posOffset>152400</wp:posOffset>
            </wp:positionV>
            <wp:extent cx="1171575" cy="7143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7D6F">
        <w:rPr>
          <w:rFonts w:ascii="Garamond" w:hAnsi="Garamond"/>
          <w:b/>
          <w:sz w:val="56"/>
          <w:szCs w:val="56"/>
        </w:rPr>
        <w:t>201</w:t>
      </w:r>
      <w:r w:rsidR="006511CE">
        <w:rPr>
          <w:rFonts w:ascii="Garamond" w:hAnsi="Garamond"/>
          <w:b/>
          <w:sz w:val="56"/>
          <w:szCs w:val="56"/>
        </w:rPr>
        <w:t>9</w:t>
      </w:r>
      <w:r w:rsidRPr="00E36B32">
        <w:rPr>
          <w:rFonts w:ascii="Garamond" w:hAnsi="Garamond"/>
          <w:b/>
          <w:sz w:val="56"/>
          <w:szCs w:val="56"/>
        </w:rPr>
        <w:t xml:space="preserve"> Cobre Invitational</w:t>
      </w:r>
    </w:p>
    <w:p w14:paraId="5D84D04E" w14:textId="2B36D4FE" w:rsidR="00E36B32" w:rsidRPr="00E36B32" w:rsidRDefault="006511CE" w:rsidP="00E36B32">
      <w:pPr>
        <w:jc w:val="center"/>
        <w:rPr>
          <w:rFonts w:ascii="Garamond" w:hAnsi="Garamond"/>
        </w:rPr>
      </w:pPr>
      <w:bookmarkStart w:id="1" w:name="_Hlk479677539"/>
      <w:bookmarkEnd w:id="1"/>
      <w:r>
        <w:rPr>
          <w:rFonts w:ascii="Garamond" w:hAnsi="Garamond"/>
        </w:rPr>
        <w:t xml:space="preserve">Thursday, </w:t>
      </w:r>
      <w:r w:rsidR="00E36B32" w:rsidRPr="00E36B32">
        <w:rPr>
          <w:rFonts w:ascii="Garamond" w:hAnsi="Garamond"/>
        </w:rPr>
        <w:t xml:space="preserve">April </w:t>
      </w:r>
      <w:r>
        <w:rPr>
          <w:rFonts w:ascii="Garamond" w:hAnsi="Garamond"/>
        </w:rPr>
        <w:t>18</w:t>
      </w:r>
      <w:r w:rsidR="00E36B32" w:rsidRPr="00E36B32">
        <w:rPr>
          <w:rFonts w:ascii="Garamond" w:hAnsi="Garamond"/>
        </w:rPr>
        <w:t>, 201</w:t>
      </w:r>
      <w:r>
        <w:rPr>
          <w:rFonts w:ascii="Garamond" w:hAnsi="Garamond"/>
        </w:rPr>
        <w:t>9</w:t>
      </w:r>
    </w:p>
    <w:p w14:paraId="4B382856" w14:textId="77777777" w:rsidR="00E36B32" w:rsidRDefault="00E36B32" w:rsidP="00E36B32">
      <w:pPr>
        <w:jc w:val="center"/>
        <w:rPr>
          <w:rFonts w:ascii="Garamond" w:hAnsi="Garamon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1D998E" wp14:editId="5998A903">
                <wp:simplePos x="0" y="0"/>
                <wp:positionH relativeFrom="margin">
                  <wp:align>center</wp:align>
                </wp:positionH>
                <wp:positionV relativeFrom="paragraph">
                  <wp:posOffset>214630</wp:posOffset>
                </wp:positionV>
                <wp:extent cx="3648075" cy="0"/>
                <wp:effectExtent l="19050" t="19050" r="9525" b="381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48075" cy="0"/>
                        </a:xfrm>
                        <a:prstGeom prst="line">
                          <a:avLst/>
                        </a:prstGeom>
                        <a:ln w="50800" cmpd="thickThin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3E9053" id="Straight Connector 3" o:spid="_x0000_s1026" style="position:absolute;flip:x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6.9pt" to="287.2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" strokecolor="black [3213]" strokeweight="4pt">
                <v:stroke linestyle="thickThin" joinstyle="miter"/>
                <w10:wrap anchorx="margin"/>
              </v:line>
            </w:pict>
          </mc:Fallback>
        </mc:AlternateContent>
      </w:r>
      <w:r w:rsidRPr="00E36B32">
        <w:rPr>
          <w:rFonts w:ascii="Garamond" w:hAnsi="Garamond"/>
        </w:rPr>
        <w:t>Cobre High School</w:t>
      </w:r>
    </w:p>
    <w:p w14:paraId="22C3808B" w14:textId="6BD223DA" w:rsidR="00E36B32" w:rsidRPr="00E36B32" w:rsidRDefault="00E36B32" w:rsidP="006511CE">
      <w:pPr>
        <w:rPr>
          <w:rFonts w:ascii="Garamond" w:hAnsi="Garamon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098BC6B" wp14:editId="0E813708">
                <wp:simplePos x="0" y="0"/>
                <wp:positionH relativeFrom="margin">
                  <wp:posOffset>0</wp:posOffset>
                </wp:positionH>
                <wp:positionV relativeFrom="paragraph">
                  <wp:posOffset>210185</wp:posOffset>
                </wp:positionV>
                <wp:extent cx="68580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62B461" id="Straight Connector 4" o:spid="_x0000_s1026" style="position:absolute;flip:x;z-index:25166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6.55pt" to="540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" strokecolor="black [3213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Garamond" w:eastAsia="Times New Roman" w:hAnsi="Garamond" w:cs="Times New Roman"/>
          <w:b/>
          <w:sz w:val="24"/>
        </w:rPr>
        <w:tab/>
      </w:r>
      <w:r w:rsidRPr="00E36B32">
        <w:rPr>
          <w:rFonts w:ascii="Garamond" w:eastAsia="Times New Roman" w:hAnsi="Garamond" w:cs="Times New Roman"/>
          <w:b/>
          <w:sz w:val="24"/>
        </w:rPr>
        <w:t xml:space="preserve"> </w:t>
      </w:r>
    </w:p>
    <w:p w14:paraId="41271CCD" w14:textId="76D1034D" w:rsidR="00E36B32" w:rsidRPr="00E36B32" w:rsidRDefault="003774E6" w:rsidP="003774E6">
      <w:pPr>
        <w:tabs>
          <w:tab w:val="center" w:pos="4352"/>
        </w:tabs>
        <w:ind w:left="-15"/>
        <w:rPr>
          <w:rFonts w:ascii="Garamond" w:hAnsi="Garamond"/>
        </w:rPr>
      </w:pPr>
      <w:r>
        <w:rPr>
          <w:rFonts w:ascii="Garamond" w:hAnsi="Garamond"/>
        </w:rPr>
        <w:t>Coach Robert Benfield</w:t>
      </w:r>
      <w:r>
        <w:rPr>
          <w:rFonts w:ascii="Garamond" w:hAnsi="Garamond"/>
        </w:rPr>
        <w:tab/>
      </w:r>
      <w:proofErr w:type="gramStart"/>
      <w:r>
        <w:rPr>
          <w:rFonts w:ascii="Garamond" w:hAnsi="Garamond"/>
        </w:rPr>
        <w:t>PHONE</w:t>
      </w:r>
      <w:r w:rsidR="00E36B32" w:rsidRPr="00E36B32">
        <w:rPr>
          <w:rFonts w:ascii="Garamond" w:hAnsi="Garamond"/>
        </w:rPr>
        <w:t xml:space="preserve"> </w:t>
      </w:r>
      <w:r w:rsidR="00536B61">
        <w:rPr>
          <w:rFonts w:ascii="Garamond" w:hAnsi="Garamond"/>
        </w:rPr>
        <w:t>:</w:t>
      </w:r>
      <w:proofErr w:type="gramEnd"/>
      <w:r w:rsidR="00536B61">
        <w:rPr>
          <w:rFonts w:ascii="Garamond" w:hAnsi="Garamond"/>
        </w:rPr>
        <w:t xml:space="preserve"> (505) 469</w:t>
      </w:r>
      <w:r w:rsidR="00E36B32" w:rsidRPr="00E36B32">
        <w:rPr>
          <w:rFonts w:ascii="Garamond" w:hAnsi="Garamond"/>
        </w:rPr>
        <w:t>-</w:t>
      </w:r>
      <w:r w:rsidR="00536B61">
        <w:rPr>
          <w:rFonts w:ascii="Garamond" w:hAnsi="Garamond"/>
        </w:rPr>
        <w:t>7739</w:t>
      </w:r>
      <w:r w:rsidR="00E36B32" w:rsidRPr="00E36B32">
        <w:rPr>
          <w:rFonts w:ascii="Garamond" w:hAnsi="Garamond"/>
        </w:rPr>
        <w:t xml:space="preserve"> </w:t>
      </w:r>
      <w:r w:rsidR="00E36B32" w:rsidRPr="00E36B32">
        <w:rPr>
          <w:rFonts w:ascii="Garamond" w:hAnsi="Garamond"/>
        </w:rPr>
        <w:tab/>
        <w:t xml:space="preserve"> </w:t>
      </w:r>
      <w:r>
        <w:rPr>
          <w:rFonts w:ascii="Garamond" w:hAnsi="Garamond"/>
        </w:rPr>
        <w:t>EMAIL</w:t>
      </w:r>
      <w:r w:rsidR="00536B61">
        <w:rPr>
          <w:rFonts w:ascii="Garamond" w:hAnsi="Garamond"/>
        </w:rPr>
        <w:t>: benfield</w:t>
      </w:r>
      <w:r w:rsidR="00E36B32" w:rsidRPr="00E36B32">
        <w:rPr>
          <w:rFonts w:ascii="Garamond" w:hAnsi="Garamond"/>
        </w:rPr>
        <w:t>@cobre.k12.nm</w:t>
      </w:r>
      <w:r w:rsidR="00AD72B6">
        <w:rPr>
          <w:rFonts w:ascii="Garamond" w:hAnsi="Garamond"/>
        </w:rPr>
        <w:t xml:space="preserve">.us </w:t>
      </w:r>
      <w:r w:rsidR="00AD72B6">
        <w:rPr>
          <w:rFonts w:ascii="Garamond" w:hAnsi="Garamond"/>
        </w:rPr>
        <w:tab/>
      </w:r>
      <w:r w:rsidR="006511CE">
        <w:rPr>
          <w:rFonts w:ascii="Garamond" w:hAnsi="Garamond"/>
        </w:rPr>
        <w:br/>
        <w:t>Coach Trey Burnette                           PHONE: (575) 956-5069</w:t>
      </w:r>
      <w:r w:rsidR="006511CE">
        <w:rPr>
          <w:rFonts w:ascii="Garamond" w:hAnsi="Garamond"/>
        </w:rPr>
        <w:tab/>
        <w:t xml:space="preserve"> EMAIL: hburnette@cobre.k12.nm.us</w:t>
      </w:r>
    </w:p>
    <w:p w14:paraId="1488C92E" w14:textId="77777777" w:rsidR="00E36B32" w:rsidRPr="00E36B32" w:rsidRDefault="00E36B32" w:rsidP="00E36B32">
      <w:pPr>
        <w:jc w:val="center"/>
        <w:rPr>
          <w:rFonts w:ascii="Garamond" w:hAnsi="Garamon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28DF70" wp14:editId="511081A3">
                <wp:simplePos x="0" y="0"/>
                <wp:positionH relativeFrom="margin">
                  <wp:align>center</wp:align>
                </wp:positionH>
                <wp:positionV relativeFrom="paragraph">
                  <wp:posOffset>68580</wp:posOffset>
                </wp:positionV>
                <wp:extent cx="68580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AF016F2" id="Straight Connector 5" o:spid="_x0000_s1026" style="position:absolute;flip:x;z-index:25166438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5.4pt" to="540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5E9AA1FB" w14:textId="77777777" w:rsidR="00E36B32" w:rsidRPr="00A37D6F" w:rsidRDefault="00E36B32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b/>
          <w:sz w:val="24"/>
          <w:szCs w:val="24"/>
        </w:rPr>
        <w:t>Rules:</w:t>
      </w:r>
      <w:r w:rsidRPr="00A37D6F">
        <w:rPr>
          <w:rFonts w:ascii="Garamond" w:hAnsi="Garamond"/>
          <w:sz w:val="24"/>
          <w:szCs w:val="24"/>
        </w:rPr>
        <w:t xml:space="preserve"> NMAA and National Federation rules will apply. </w:t>
      </w:r>
    </w:p>
    <w:p w14:paraId="6D4503D4" w14:textId="77777777" w:rsidR="00E36B32" w:rsidRPr="00A37D6F" w:rsidRDefault="00E36B32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b/>
          <w:sz w:val="24"/>
          <w:szCs w:val="24"/>
        </w:rPr>
        <w:t>Scoring:</w:t>
      </w:r>
      <w:r w:rsidRPr="00A37D6F">
        <w:rPr>
          <w:rFonts w:ascii="Garamond" w:hAnsi="Garamond"/>
          <w:sz w:val="24"/>
          <w:szCs w:val="24"/>
        </w:rPr>
        <w:t xml:space="preserve"> Individual Events 7-5-4-3-2-1; Relays 10-8-6-4-2-1. </w:t>
      </w:r>
    </w:p>
    <w:p w14:paraId="0BB0E091" w14:textId="77777777" w:rsidR="00E36B32" w:rsidRPr="00A37D6F" w:rsidRDefault="00E36B32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b/>
          <w:sz w:val="24"/>
          <w:szCs w:val="24"/>
        </w:rPr>
        <w:t>Timing:</w:t>
      </w:r>
      <w:r w:rsidRPr="00A37D6F">
        <w:rPr>
          <w:rFonts w:ascii="Garamond" w:hAnsi="Garamond"/>
          <w:sz w:val="24"/>
          <w:szCs w:val="24"/>
        </w:rPr>
        <w:t xml:space="preserve"> A F</w:t>
      </w:r>
      <w:r w:rsidR="002C14A9" w:rsidRPr="00A37D6F">
        <w:rPr>
          <w:rFonts w:ascii="Garamond" w:hAnsi="Garamond"/>
          <w:sz w:val="24"/>
          <w:szCs w:val="24"/>
        </w:rPr>
        <w:t xml:space="preserve">ully </w:t>
      </w:r>
      <w:r w:rsidRPr="00A37D6F">
        <w:rPr>
          <w:rFonts w:ascii="Garamond" w:hAnsi="Garamond"/>
          <w:sz w:val="24"/>
          <w:szCs w:val="24"/>
        </w:rPr>
        <w:t>A</w:t>
      </w:r>
      <w:r w:rsidR="002C14A9" w:rsidRPr="00A37D6F">
        <w:rPr>
          <w:rFonts w:ascii="Garamond" w:hAnsi="Garamond"/>
          <w:sz w:val="24"/>
          <w:szCs w:val="24"/>
        </w:rPr>
        <w:t xml:space="preserve">utomated </w:t>
      </w:r>
      <w:r w:rsidRPr="00A37D6F">
        <w:rPr>
          <w:rFonts w:ascii="Garamond" w:hAnsi="Garamond"/>
          <w:sz w:val="24"/>
          <w:szCs w:val="24"/>
        </w:rPr>
        <w:t>T</w:t>
      </w:r>
      <w:r w:rsidR="002C14A9" w:rsidRPr="00A37D6F">
        <w:rPr>
          <w:rFonts w:ascii="Garamond" w:hAnsi="Garamond"/>
          <w:sz w:val="24"/>
          <w:szCs w:val="24"/>
        </w:rPr>
        <w:t>iming (FAT)</w:t>
      </w:r>
      <w:r w:rsidRPr="00A37D6F">
        <w:rPr>
          <w:rFonts w:ascii="Garamond" w:hAnsi="Garamond"/>
          <w:sz w:val="24"/>
          <w:szCs w:val="24"/>
        </w:rPr>
        <w:t xml:space="preserve"> system will be used. </w:t>
      </w:r>
    </w:p>
    <w:p w14:paraId="1BA3DA98" w14:textId="77777777" w:rsidR="00E36B32" w:rsidRPr="00A37D6F" w:rsidRDefault="00E36B32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b/>
          <w:sz w:val="24"/>
          <w:szCs w:val="24"/>
        </w:rPr>
        <w:t>Starting Times:</w:t>
      </w:r>
      <w:r w:rsidRPr="00A37D6F">
        <w:rPr>
          <w:rFonts w:ascii="Garamond" w:hAnsi="Garamond"/>
          <w:sz w:val="24"/>
          <w:szCs w:val="24"/>
        </w:rPr>
        <w:t xml:space="preserve"> Field Events will start at 3:00pm; Running Events will start at 4:15pm. Spikes: ¼ inch spikes or smaller. </w:t>
      </w:r>
    </w:p>
    <w:p w14:paraId="7805AA5E" w14:textId="77777777" w:rsidR="00E36B32" w:rsidRPr="00A37D6F" w:rsidRDefault="00E36B32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b/>
          <w:sz w:val="24"/>
          <w:szCs w:val="24"/>
        </w:rPr>
        <w:t>Blocks:</w:t>
      </w:r>
      <w:r w:rsidRPr="00A37D6F">
        <w:rPr>
          <w:rFonts w:ascii="Garamond" w:hAnsi="Garamond"/>
          <w:sz w:val="24"/>
          <w:szCs w:val="24"/>
        </w:rPr>
        <w:t xml:space="preserve"> will be provided. </w:t>
      </w:r>
    </w:p>
    <w:p w14:paraId="0C65DE59" w14:textId="77777777" w:rsidR="00E36B32" w:rsidRPr="00A37D6F" w:rsidRDefault="00E36B32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b/>
          <w:sz w:val="24"/>
          <w:szCs w:val="24"/>
        </w:rPr>
        <w:t>Entries:</w:t>
      </w:r>
      <w:r w:rsidRPr="00A37D6F">
        <w:rPr>
          <w:rFonts w:ascii="Garamond" w:hAnsi="Garamond"/>
          <w:sz w:val="24"/>
          <w:szCs w:val="24"/>
        </w:rPr>
        <w:t xml:space="preserve"> Each </w:t>
      </w:r>
      <w:r w:rsidR="00E2460C" w:rsidRPr="00A37D6F">
        <w:rPr>
          <w:rFonts w:ascii="Garamond" w:hAnsi="Garamond"/>
          <w:sz w:val="24"/>
          <w:szCs w:val="24"/>
        </w:rPr>
        <w:t>individual</w:t>
      </w:r>
      <w:r w:rsidR="00536B61" w:rsidRPr="00A37D6F">
        <w:rPr>
          <w:rFonts w:ascii="Garamond" w:hAnsi="Garamond"/>
          <w:sz w:val="24"/>
          <w:szCs w:val="24"/>
        </w:rPr>
        <w:t xml:space="preserve"> event is allowed 4</w:t>
      </w:r>
      <w:r w:rsidRPr="00A37D6F">
        <w:rPr>
          <w:rFonts w:ascii="Garamond" w:hAnsi="Garamond"/>
          <w:sz w:val="24"/>
          <w:szCs w:val="24"/>
        </w:rPr>
        <w:t xml:space="preserve"> athletes; for relay events, 1 relay team allowed.  </w:t>
      </w:r>
    </w:p>
    <w:p w14:paraId="3B0FBC19" w14:textId="4C00BB93" w:rsidR="00E36B32" w:rsidRPr="00A37D6F" w:rsidRDefault="00E36B32" w:rsidP="00E36B32">
      <w:pPr>
        <w:rPr>
          <w:rFonts w:ascii="Garamond" w:hAnsi="Garamond"/>
          <w:b/>
          <w:sz w:val="24"/>
          <w:szCs w:val="24"/>
        </w:rPr>
      </w:pPr>
      <w:r w:rsidRPr="00A37D6F">
        <w:rPr>
          <w:rFonts w:ascii="Garamond" w:hAnsi="Garamond"/>
          <w:sz w:val="24"/>
          <w:szCs w:val="24"/>
        </w:rPr>
        <w:t>We will be using Runnercard.com for entries; Entri</w:t>
      </w:r>
      <w:r w:rsidR="00E2460C" w:rsidRPr="00A37D6F">
        <w:rPr>
          <w:rFonts w:ascii="Garamond" w:hAnsi="Garamond"/>
          <w:sz w:val="24"/>
          <w:szCs w:val="24"/>
        </w:rPr>
        <w:t xml:space="preserve">es are due by </w:t>
      </w:r>
      <w:r w:rsidR="006511CE">
        <w:rPr>
          <w:rFonts w:ascii="Garamond" w:hAnsi="Garamond"/>
          <w:sz w:val="24"/>
          <w:szCs w:val="24"/>
        </w:rPr>
        <w:t>Wednesday, April 17</w:t>
      </w:r>
      <w:r w:rsidRPr="00A37D6F">
        <w:rPr>
          <w:rFonts w:ascii="Garamond" w:hAnsi="Garamond"/>
          <w:sz w:val="24"/>
          <w:szCs w:val="24"/>
        </w:rPr>
        <w:t>, 201</w:t>
      </w:r>
      <w:r w:rsidR="006511CE">
        <w:rPr>
          <w:rFonts w:ascii="Garamond" w:hAnsi="Garamond"/>
          <w:sz w:val="24"/>
          <w:szCs w:val="24"/>
        </w:rPr>
        <w:t>9</w:t>
      </w:r>
      <w:r w:rsidRPr="00A37D6F">
        <w:rPr>
          <w:rFonts w:ascii="Garamond" w:hAnsi="Garamond"/>
          <w:sz w:val="24"/>
          <w:szCs w:val="24"/>
        </w:rPr>
        <w:t xml:space="preserve"> at </w:t>
      </w:r>
      <w:r w:rsidR="00E2460C" w:rsidRPr="00A37D6F">
        <w:rPr>
          <w:rFonts w:ascii="Garamond" w:hAnsi="Garamond"/>
          <w:sz w:val="24"/>
          <w:szCs w:val="24"/>
        </w:rPr>
        <w:t>8</w:t>
      </w:r>
      <w:r w:rsidRPr="00A37D6F">
        <w:rPr>
          <w:rFonts w:ascii="Garamond" w:hAnsi="Garamond"/>
          <w:sz w:val="24"/>
          <w:szCs w:val="24"/>
        </w:rPr>
        <w:t xml:space="preserve">:00pm. </w:t>
      </w:r>
      <w:r w:rsidRPr="00A37D6F">
        <w:rPr>
          <w:rFonts w:ascii="Garamond" w:hAnsi="Garamond"/>
          <w:b/>
          <w:sz w:val="24"/>
          <w:szCs w:val="24"/>
        </w:rPr>
        <w:t xml:space="preserve">NO LATE ENTRIES! </w:t>
      </w:r>
    </w:p>
    <w:p w14:paraId="65AFD4A9" w14:textId="77777777" w:rsidR="00E36B32" w:rsidRPr="00A37D6F" w:rsidRDefault="00E36B32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b/>
          <w:sz w:val="24"/>
          <w:szCs w:val="24"/>
        </w:rPr>
        <w:t>Entries per athlete:</w:t>
      </w:r>
      <w:r w:rsidRPr="00A37D6F">
        <w:rPr>
          <w:rFonts w:ascii="Garamond" w:hAnsi="Garamond"/>
          <w:sz w:val="24"/>
          <w:szCs w:val="24"/>
        </w:rPr>
        <w:t xml:space="preserve"> An athlete is allowed a maximum of 5 entries; no more than 4 may be running events </w:t>
      </w:r>
      <w:r w:rsidR="00CB1B83" w:rsidRPr="00A37D6F">
        <w:rPr>
          <w:rFonts w:ascii="Garamond" w:hAnsi="Garamond"/>
          <w:sz w:val="24"/>
          <w:szCs w:val="24"/>
        </w:rPr>
        <w:t>and only 4 may be</w:t>
      </w:r>
      <w:r w:rsidRPr="00A37D6F">
        <w:rPr>
          <w:rFonts w:ascii="Garamond" w:hAnsi="Garamond"/>
          <w:sz w:val="24"/>
          <w:szCs w:val="24"/>
        </w:rPr>
        <w:t xml:space="preserve"> field events. No more than three of the four running events may be 800 meters or longer. </w:t>
      </w:r>
    </w:p>
    <w:p w14:paraId="257E3F79" w14:textId="77777777" w:rsidR="00E36B32" w:rsidRPr="00A37D6F" w:rsidRDefault="00E36B32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sz w:val="24"/>
          <w:szCs w:val="24"/>
        </w:rPr>
        <w:t xml:space="preserve">*In the situation where conflict of events occurs with the entries of an athlete, running events will take precedence over field events. If an athlete will be participating in a both running/jumping &amp; throwing event, arrangements can be made for them to take </w:t>
      </w:r>
      <w:proofErr w:type="gramStart"/>
      <w:r w:rsidRPr="00A37D6F">
        <w:rPr>
          <w:rFonts w:ascii="Garamond" w:hAnsi="Garamond"/>
          <w:sz w:val="24"/>
          <w:szCs w:val="24"/>
        </w:rPr>
        <w:t>all of</w:t>
      </w:r>
      <w:proofErr w:type="gramEnd"/>
      <w:r w:rsidRPr="00A37D6F">
        <w:rPr>
          <w:rFonts w:ascii="Garamond" w:hAnsi="Garamond"/>
          <w:sz w:val="24"/>
          <w:szCs w:val="24"/>
        </w:rPr>
        <w:t xml:space="preserve"> their throws/jumps out of order </w:t>
      </w:r>
      <w:r w:rsidR="00CB1B83" w:rsidRPr="00A37D6F">
        <w:rPr>
          <w:rFonts w:ascii="Garamond" w:hAnsi="Garamond"/>
          <w:sz w:val="24"/>
          <w:szCs w:val="24"/>
        </w:rPr>
        <w:t>so that they are able</w:t>
      </w:r>
      <w:r w:rsidRPr="00A37D6F">
        <w:rPr>
          <w:rFonts w:ascii="Garamond" w:hAnsi="Garamond"/>
          <w:sz w:val="24"/>
          <w:szCs w:val="24"/>
        </w:rPr>
        <w:t xml:space="preserve"> to make the running events.  </w:t>
      </w:r>
    </w:p>
    <w:p w14:paraId="7755C3E5" w14:textId="77777777" w:rsidR="00E36B32" w:rsidRPr="00A37D6F" w:rsidRDefault="00536B61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b/>
          <w:sz w:val="24"/>
          <w:szCs w:val="24"/>
        </w:rPr>
        <w:t>The s</w:t>
      </w:r>
      <w:r w:rsidR="00E36B32" w:rsidRPr="00A37D6F">
        <w:rPr>
          <w:rFonts w:ascii="Garamond" w:hAnsi="Garamond"/>
          <w:b/>
          <w:sz w:val="24"/>
          <w:szCs w:val="24"/>
        </w:rPr>
        <w:t>cratch meeting</w:t>
      </w:r>
      <w:r w:rsidR="00E36B32" w:rsidRPr="00A37D6F">
        <w:rPr>
          <w:rFonts w:ascii="Garamond" w:hAnsi="Garamond"/>
          <w:sz w:val="24"/>
          <w:szCs w:val="24"/>
        </w:rPr>
        <w:t xml:space="preserve"> will be from 2:00pm – 2:30pm in the small gym located on the north side of the track. </w:t>
      </w:r>
      <w:r w:rsidRPr="00A37D6F">
        <w:rPr>
          <w:rFonts w:ascii="Garamond" w:hAnsi="Garamond"/>
          <w:b/>
          <w:sz w:val="24"/>
          <w:szCs w:val="24"/>
        </w:rPr>
        <w:t>The coache</w:t>
      </w:r>
      <w:r w:rsidR="00E36B32" w:rsidRPr="00A37D6F">
        <w:rPr>
          <w:rFonts w:ascii="Garamond" w:hAnsi="Garamond"/>
          <w:b/>
          <w:sz w:val="24"/>
          <w:szCs w:val="24"/>
        </w:rPr>
        <w:t>s meeting</w:t>
      </w:r>
      <w:r w:rsidR="00E36B32" w:rsidRPr="00A37D6F">
        <w:rPr>
          <w:rFonts w:ascii="Garamond" w:hAnsi="Garamond"/>
          <w:sz w:val="24"/>
          <w:szCs w:val="24"/>
        </w:rPr>
        <w:t xml:space="preserve"> will follow at 2:30pm in the same place. </w:t>
      </w:r>
    </w:p>
    <w:p w14:paraId="30491836" w14:textId="77777777" w:rsidR="00E36B32" w:rsidRPr="00A37D6F" w:rsidRDefault="00E36B32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b/>
          <w:sz w:val="24"/>
          <w:szCs w:val="24"/>
        </w:rPr>
        <w:t>Implement weigh-ins</w:t>
      </w:r>
      <w:r w:rsidRPr="00A37D6F">
        <w:rPr>
          <w:rFonts w:ascii="Garamond" w:hAnsi="Garamond"/>
          <w:sz w:val="24"/>
          <w:szCs w:val="24"/>
        </w:rPr>
        <w:t xml:space="preserve"> will be located on the side of the small gym, north of the track. </w:t>
      </w:r>
      <w:r w:rsidRPr="00A37D6F">
        <w:rPr>
          <w:rFonts w:ascii="Garamond" w:hAnsi="Garamond"/>
          <w:b/>
          <w:sz w:val="24"/>
          <w:szCs w:val="24"/>
        </w:rPr>
        <w:t>Shot-put and discus</w:t>
      </w:r>
      <w:r w:rsidRPr="00A37D6F">
        <w:rPr>
          <w:rFonts w:ascii="Garamond" w:hAnsi="Garamond"/>
          <w:sz w:val="24"/>
          <w:szCs w:val="24"/>
        </w:rPr>
        <w:t xml:space="preserve"> are located south of the field behind the scoreboard. </w:t>
      </w:r>
      <w:r w:rsidRPr="00A37D6F">
        <w:rPr>
          <w:rFonts w:ascii="Garamond" w:hAnsi="Garamond"/>
          <w:b/>
          <w:sz w:val="24"/>
          <w:szCs w:val="24"/>
        </w:rPr>
        <w:t xml:space="preserve">Javelin </w:t>
      </w:r>
      <w:r w:rsidRPr="00A37D6F">
        <w:rPr>
          <w:rFonts w:ascii="Garamond" w:hAnsi="Garamond"/>
          <w:sz w:val="24"/>
          <w:szCs w:val="24"/>
        </w:rPr>
        <w:t xml:space="preserve">will be located on the field. </w:t>
      </w:r>
      <w:r w:rsidRPr="00A37D6F">
        <w:rPr>
          <w:rFonts w:ascii="Garamond" w:hAnsi="Garamond"/>
          <w:b/>
          <w:sz w:val="24"/>
          <w:szCs w:val="24"/>
        </w:rPr>
        <w:t>Long and triple jump</w:t>
      </w:r>
      <w:r w:rsidRPr="00A37D6F">
        <w:rPr>
          <w:rFonts w:ascii="Garamond" w:hAnsi="Garamond"/>
          <w:sz w:val="24"/>
          <w:szCs w:val="24"/>
        </w:rPr>
        <w:t xml:space="preserve"> is located on the north side of the field and </w:t>
      </w:r>
      <w:r w:rsidRPr="00A37D6F">
        <w:rPr>
          <w:rFonts w:ascii="Garamond" w:hAnsi="Garamond"/>
          <w:b/>
          <w:sz w:val="24"/>
          <w:szCs w:val="24"/>
        </w:rPr>
        <w:t>pole vault and high jump</w:t>
      </w:r>
      <w:r w:rsidRPr="00A37D6F">
        <w:rPr>
          <w:rFonts w:ascii="Garamond" w:hAnsi="Garamond"/>
          <w:sz w:val="24"/>
          <w:szCs w:val="24"/>
        </w:rPr>
        <w:t xml:space="preserve"> are located on the south side of the field. </w:t>
      </w:r>
    </w:p>
    <w:p w14:paraId="7F32985E" w14:textId="77777777" w:rsidR="00E36B32" w:rsidRPr="00A37D6F" w:rsidRDefault="00E36B32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b/>
          <w:sz w:val="24"/>
          <w:szCs w:val="24"/>
        </w:rPr>
        <w:t>Scratch lines will be used.</w:t>
      </w:r>
      <w:r w:rsidRPr="00A37D6F">
        <w:rPr>
          <w:rFonts w:ascii="Garamond" w:hAnsi="Garamond"/>
          <w:sz w:val="24"/>
          <w:szCs w:val="24"/>
        </w:rPr>
        <w:t xml:space="preserve"> Shot-put will be 25’ for boys and 20’ for girls. Discus will be 80’ for boys and 60’ for girls. Javelin will be 80’ for boys and 60’ for girls.  </w:t>
      </w:r>
    </w:p>
    <w:p w14:paraId="530C5CA9" w14:textId="77777777" w:rsidR="00E36B32" w:rsidRPr="00A37D6F" w:rsidRDefault="00E36B32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b/>
          <w:sz w:val="24"/>
          <w:szCs w:val="24"/>
        </w:rPr>
        <w:t>Awards</w:t>
      </w:r>
      <w:r w:rsidRPr="00A37D6F">
        <w:rPr>
          <w:rFonts w:ascii="Garamond" w:hAnsi="Garamond"/>
          <w:sz w:val="24"/>
          <w:szCs w:val="24"/>
        </w:rPr>
        <w:t>: 1st, 2nd, and 3rd place team trophies will be awarded. F</w:t>
      </w:r>
      <w:r w:rsidR="00CB1B83" w:rsidRPr="00A37D6F">
        <w:rPr>
          <w:rFonts w:ascii="Garamond" w:hAnsi="Garamond"/>
          <w:sz w:val="24"/>
          <w:szCs w:val="24"/>
        </w:rPr>
        <w:t>or individual events and relays</w:t>
      </w:r>
      <w:r w:rsidRPr="00A37D6F">
        <w:rPr>
          <w:rFonts w:ascii="Garamond" w:hAnsi="Garamond"/>
          <w:sz w:val="24"/>
          <w:szCs w:val="24"/>
        </w:rPr>
        <w:t xml:space="preserve"> 1st throug</w:t>
      </w:r>
      <w:r w:rsidR="00CB1B83" w:rsidRPr="00A37D6F">
        <w:rPr>
          <w:rFonts w:ascii="Garamond" w:hAnsi="Garamond"/>
          <w:sz w:val="24"/>
          <w:szCs w:val="24"/>
        </w:rPr>
        <w:t>h 3rd place will receive medals.</w:t>
      </w:r>
    </w:p>
    <w:p w14:paraId="1C4BABD1" w14:textId="77777777" w:rsidR="00E36B32" w:rsidRPr="00A37D6F" w:rsidRDefault="00E36B32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sz w:val="24"/>
          <w:szCs w:val="24"/>
        </w:rPr>
        <w:t xml:space="preserve">There will be a </w:t>
      </w:r>
      <w:r w:rsidRPr="00A37D6F">
        <w:rPr>
          <w:rFonts w:ascii="Garamond" w:hAnsi="Garamond"/>
          <w:b/>
          <w:sz w:val="24"/>
          <w:szCs w:val="24"/>
        </w:rPr>
        <w:t>concession stand</w:t>
      </w:r>
      <w:r w:rsidRPr="00A37D6F">
        <w:rPr>
          <w:rFonts w:ascii="Garamond" w:hAnsi="Garamond"/>
          <w:sz w:val="24"/>
          <w:szCs w:val="24"/>
        </w:rPr>
        <w:t xml:space="preserve">.  </w:t>
      </w:r>
    </w:p>
    <w:p w14:paraId="1E0B4466" w14:textId="77777777" w:rsidR="00E36B32" w:rsidRPr="00A37D6F" w:rsidRDefault="00E36B32" w:rsidP="00E36B32">
      <w:pPr>
        <w:rPr>
          <w:rFonts w:ascii="Garamond" w:hAnsi="Garamond"/>
          <w:sz w:val="24"/>
          <w:szCs w:val="24"/>
        </w:rPr>
      </w:pPr>
      <w:r w:rsidRPr="00A37D6F">
        <w:rPr>
          <w:rFonts w:ascii="Garamond" w:hAnsi="Garamond"/>
          <w:b/>
          <w:sz w:val="24"/>
          <w:szCs w:val="24"/>
        </w:rPr>
        <w:t>Results:</w:t>
      </w:r>
      <w:r w:rsidRPr="00A37D6F">
        <w:rPr>
          <w:rFonts w:ascii="Garamond" w:hAnsi="Garamond"/>
          <w:sz w:val="24"/>
          <w:szCs w:val="24"/>
        </w:rPr>
        <w:t xml:space="preserve"> Results will be posted by the concession stand and will be posted to Runnercard.com at the end of the meet.</w:t>
      </w:r>
    </w:p>
    <w:p w14:paraId="314BBDDE" w14:textId="77777777" w:rsidR="00AD72B6" w:rsidRDefault="00AD72B6" w:rsidP="00E36B32">
      <w:pPr>
        <w:rPr>
          <w:rFonts w:ascii="Garamond" w:hAnsi="Garamond"/>
        </w:rPr>
      </w:pPr>
    </w:p>
    <w:p w14:paraId="41BFCC0F" w14:textId="75D7D1EC" w:rsidR="00AD72B6" w:rsidRPr="00E36B32" w:rsidRDefault="00AD72B6" w:rsidP="00AD72B6">
      <w:pPr>
        <w:jc w:val="center"/>
        <w:rPr>
          <w:rFonts w:ascii="Garamond" w:hAnsi="Garamond"/>
          <w:b/>
          <w:sz w:val="56"/>
          <w:szCs w:val="5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4A1BAB" wp14:editId="13140D3F">
                <wp:simplePos x="0" y="0"/>
                <wp:positionH relativeFrom="margin">
                  <wp:align>center</wp:align>
                </wp:positionH>
                <wp:positionV relativeFrom="paragraph">
                  <wp:posOffset>-47625</wp:posOffset>
                </wp:positionV>
                <wp:extent cx="3648075" cy="0"/>
                <wp:effectExtent l="19050" t="19050" r="9525" b="381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48075" cy="0"/>
                        </a:xfrm>
                        <a:prstGeom prst="line">
                          <a:avLst/>
                        </a:prstGeom>
                        <a:ln w="50800" cmpd="thinThick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CDE6C7" id="Straight Connector 6" o:spid="_x0000_s1026" style="position:absolute;flip:x;z-index:25166745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3.75pt" to="287.25pt,-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" strokecolor="black [3213]" strokeweight="4pt">
                <v:stroke linestyle="thinThick" joinstyle="miter"/>
                <w10:wrap anchorx="margin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034CDE1E" wp14:editId="36F1D4AB">
            <wp:simplePos x="0" y="0"/>
            <wp:positionH relativeFrom="column">
              <wp:posOffset>390525</wp:posOffset>
            </wp:positionH>
            <wp:positionV relativeFrom="paragraph">
              <wp:posOffset>152400</wp:posOffset>
            </wp:positionV>
            <wp:extent cx="1171575" cy="714375"/>
            <wp:effectExtent l="0" t="0" r="9525" b="952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524E">
        <w:rPr>
          <w:rFonts w:ascii="Garamond" w:hAnsi="Garamond"/>
          <w:b/>
          <w:sz w:val="56"/>
          <w:szCs w:val="56"/>
        </w:rPr>
        <w:t>201</w:t>
      </w:r>
      <w:r w:rsidR="006511CE">
        <w:rPr>
          <w:rFonts w:ascii="Garamond" w:hAnsi="Garamond"/>
          <w:b/>
          <w:sz w:val="56"/>
          <w:szCs w:val="56"/>
        </w:rPr>
        <w:t>9</w:t>
      </w:r>
      <w:bookmarkStart w:id="2" w:name="_GoBack"/>
      <w:bookmarkEnd w:id="2"/>
      <w:r w:rsidRPr="00E36B32">
        <w:rPr>
          <w:rFonts w:ascii="Garamond" w:hAnsi="Garamond"/>
          <w:b/>
          <w:sz w:val="56"/>
          <w:szCs w:val="56"/>
        </w:rPr>
        <w:t xml:space="preserve"> Cobre Invitational</w:t>
      </w:r>
    </w:p>
    <w:p w14:paraId="76043031" w14:textId="3BA2BCC4" w:rsidR="00AD72B6" w:rsidRPr="00EF6EF8" w:rsidRDefault="00536B61" w:rsidP="00AD72B6">
      <w:pPr>
        <w:jc w:val="center"/>
        <w:rPr>
          <w:rFonts w:ascii="Garamond" w:hAnsi="Garamond"/>
          <w:sz w:val="28"/>
          <w:szCs w:val="28"/>
        </w:rPr>
      </w:pPr>
      <w:r w:rsidRPr="00EF6EF8">
        <w:rPr>
          <w:rFonts w:ascii="Garamond" w:hAnsi="Garamond"/>
          <w:sz w:val="28"/>
          <w:szCs w:val="28"/>
        </w:rPr>
        <w:t xml:space="preserve">April </w:t>
      </w:r>
      <w:r w:rsidR="006511CE">
        <w:rPr>
          <w:rFonts w:ascii="Garamond" w:hAnsi="Garamond"/>
          <w:sz w:val="28"/>
          <w:szCs w:val="28"/>
        </w:rPr>
        <w:t>18, 2019</w:t>
      </w:r>
    </w:p>
    <w:p w14:paraId="19B9B25A" w14:textId="77777777" w:rsidR="00AD72B6" w:rsidRPr="00EF6EF8" w:rsidRDefault="00AD72B6" w:rsidP="00AD72B6">
      <w:pPr>
        <w:jc w:val="center"/>
        <w:rPr>
          <w:rFonts w:ascii="Garamond" w:hAnsi="Garamond"/>
          <w:sz w:val="28"/>
          <w:szCs w:val="28"/>
        </w:rPr>
      </w:pPr>
      <w:r w:rsidRPr="00EF6EF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67862F3" wp14:editId="0378EDA1">
                <wp:simplePos x="0" y="0"/>
                <wp:positionH relativeFrom="margin">
                  <wp:align>center</wp:align>
                </wp:positionH>
                <wp:positionV relativeFrom="paragraph">
                  <wp:posOffset>214630</wp:posOffset>
                </wp:positionV>
                <wp:extent cx="3648075" cy="0"/>
                <wp:effectExtent l="19050" t="19050" r="9525" b="381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48075" cy="0"/>
                        </a:xfrm>
                        <a:prstGeom prst="line">
                          <a:avLst/>
                        </a:prstGeom>
                        <a:ln w="50800" cmpd="thickThin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FFC997" id="Straight Connector 7" o:spid="_x0000_s1026" style="position:absolute;flip:x;z-index:2516684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6.9pt" to="287.2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" strokecolor="black [3213]" strokeweight="4pt">
                <v:stroke linestyle="thickThin" joinstyle="miter"/>
                <w10:wrap anchorx="margin"/>
              </v:line>
            </w:pict>
          </mc:Fallback>
        </mc:AlternateContent>
      </w:r>
      <w:r w:rsidRPr="00EF6EF8">
        <w:rPr>
          <w:rFonts w:ascii="Garamond" w:hAnsi="Garamond"/>
          <w:sz w:val="28"/>
          <w:szCs w:val="28"/>
        </w:rPr>
        <w:t>Cobre High School</w:t>
      </w:r>
    </w:p>
    <w:p w14:paraId="03FBE590" w14:textId="77777777" w:rsidR="00AD72B6" w:rsidRDefault="00AD72B6" w:rsidP="00E36B32">
      <w:pPr>
        <w:rPr>
          <w:rFonts w:ascii="Garamond" w:hAnsi="Garamond"/>
        </w:rPr>
      </w:pPr>
    </w:p>
    <w:p w14:paraId="71A287FF" w14:textId="77777777" w:rsidR="00AD72B6" w:rsidRPr="00EF6EF8" w:rsidRDefault="00AD72B6" w:rsidP="00536B61">
      <w:pPr>
        <w:jc w:val="center"/>
        <w:rPr>
          <w:rFonts w:ascii="Garamond" w:hAnsi="Garamond"/>
          <w:b/>
          <w:sz w:val="44"/>
          <w:szCs w:val="44"/>
          <w:u w:val="single"/>
        </w:rPr>
      </w:pPr>
      <w:r w:rsidRPr="00EF6EF8">
        <w:rPr>
          <w:rFonts w:ascii="Garamond" w:hAnsi="Garamond"/>
          <w:b/>
          <w:sz w:val="44"/>
          <w:szCs w:val="44"/>
          <w:u w:val="single"/>
        </w:rPr>
        <w:t>Order of Events</w:t>
      </w:r>
    </w:p>
    <w:p w14:paraId="034834CE" w14:textId="77777777" w:rsidR="00536B61" w:rsidRPr="00EF6EF8" w:rsidRDefault="00536B61" w:rsidP="00536B61">
      <w:pPr>
        <w:jc w:val="center"/>
        <w:rPr>
          <w:rFonts w:ascii="Garamond" w:hAnsi="Garamond"/>
          <w:b/>
          <w:i/>
          <w:sz w:val="32"/>
          <w:szCs w:val="32"/>
        </w:rPr>
        <w:sectPr w:rsidR="00536B61" w:rsidRPr="00EF6EF8" w:rsidSect="00E36B3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proofErr w:type="gramStart"/>
      <w:r w:rsidRPr="00EF6EF8">
        <w:rPr>
          <w:rFonts w:ascii="Garamond" w:hAnsi="Garamond"/>
          <w:b/>
          <w:i/>
          <w:sz w:val="32"/>
          <w:szCs w:val="32"/>
        </w:rPr>
        <w:t xml:space="preserve">( </w:t>
      </w:r>
      <w:r w:rsidR="0053659E" w:rsidRPr="00EF6EF8">
        <w:rPr>
          <w:rFonts w:ascii="Garamond" w:hAnsi="Garamond"/>
          <w:b/>
          <w:i/>
          <w:sz w:val="32"/>
          <w:szCs w:val="32"/>
        </w:rPr>
        <w:t>The</w:t>
      </w:r>
      <w:proofErr w:type="gramEnd"/>
      <w:r w:rsidR="0053659E" w:rsidRPr="00EF6EF8">
        <w:rPr>
          <w:rFonts w:ascii="Garamond" w:hAnsi="Garamond"/>
          <w:b/>
          <w:i/>
          <w:sz w:val="32"/>
          <w:szCs w:val="32"/>
        </w:rPr>
        <w:t xml:space="preserve"> Event order is Girls followed by Boys unless otherwise stated</w:t>
      </w:r>
      <w:r w:rsidRPr="00EF6EF8">
        <w:rPr>
          <w:rFonts w:ascii="Garamond" w:hAnsi="Garamond"/>
          <w:b/>
          <w:i/>
          <w:sz w:val="32"/>
          <w:szCs w:val="32"/>
        </w:rPr>
        <w:t xml:space="preserve"> )</w:t>
      </w:r>
    </w:p>
    <w:p w14:paraId="041E7D5C" w14:textId="77777777" w:rsidR="00AD72B6" w:rsidRPr="00EF6EF8" w:rsidRDefault="00AD72B6" w:rsidP="00AD72B6">
      <w:pPr>
        <w:jc w:val="right"/>
        <w:rPr>
          <w:rFonts w:ascii="Garamond" w:hAnsi="Garamond"/>
          <w:b/>
          <w:sz w:val="32"/>
          <w:szCs w:val="32"/>
        </w:rPr>
      </w:pPr>
      <w:r w:rsidRPr="00EF6EF8">
        <w:rPr>
          <w:rFonts w:ascii="Garamond" w:hAnsi="Garamond"/>
          <w:b/>
          <w:sz w:val="32"/>
          <w:szCs w:val="32"/>
        </w:rPr>
        <w:t xml:space="preserve">Field Events </w:t>
      </w:r>
    </w:p>
    <w:p w14:paraId="20BBE095" w14:textId="77777777" w:rsidR="00AD72B6" w:rsidRPr="00EF6EF8" w:rsidRDefault="00AD72B6" w:rsidP="00AD72B6">
      <w:pPr>
        <w:jc w:val="right"/>
        <w:rPr>
          <w:rFonts w:ascii="Garamond" w:hAnsi="Garamond"/>
          <w:b/>
          <w:sz w:val="32"/>
          <w:szCs w:val="32"/>
        </w:rPr>
      </w:pPr>
      <w:r w:rsidRPr="00EF6EF8">
        <w:rPr>
          <w:rFonts w:ascii="Garamond" w:hAnsi="Garamond"/>
          <w:b/>
          <w:sz w:val="32"/>
          <w:szCs w:val="32"/>
        </w:rPr>
        <w:t>3:00pm</w:t>
      </w:r>
    </w:p>
    <w:p w14:paraId="62A37A67" w14:textId="77777777" w:rsidR="00A37D6F" w:rsidRDefault="00A37D6F" w:rsidP="00A37D6F">
      <w:pPr>
        <w:jc w:val="right"/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>Javelin (</w:t>
      </w:r>
      <w:r w:rsidR="00D91DFB">
        <w:rPr>
          <w:rFonts w:ascii="Garamond" w:hAnsi="Garamond"/>
          <w:sz w:val="32"/>
          <w:szCs w:val="32"/>
        </w:rPr>
        <w:t>Girls followed by Boys</w:t>
      </w:r>
      <w:r w:rsidRPr="00EF6EF8">
        <w:rPr>
          <w:rFonts w:ascii="Garamond" w:hAnsi="Garamond"/>
          <w:sz w:val="32"/>
          <w:szCs w:val="32"/>
        </w:rPr>
        <w:t>)</w:t>
      </w:r>
    </w:p>
    <w:p w14:paraId="349B9A8C" w14:textId="77777777" w:rsidR="00D91DFB" w:rsidRDefault="00D91DFB" w:rsidP="00D91DFB">
      <w:pPr>
        <w:jc w:val="right"/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>Shot-Put (</w:t>
      </w:r>
      <w:r>
        <w:rPr>
          <w:rFonts w:ascii="Garamond" w:hAnsi="Garamond"/>
          <w:sz w:val="32"/>
          <w:szCs w:val="32"/>
        </w:rPr>
        <w:t>Girls followed by Boys</w:t>
      </w:r>
      <w:r w:rsidRPr="00EF6EF8">
        <w:rPr>
          <w:rFonts w:ascii="Garamond" w:hAnsi="Garamond"/>
          <w:sz w:val="32"/>
          <w:szCs w:val="32"/>
        </w:rPr>
        <w:t>)</w:t>
      </w:r>
    </w:p>
    <w:p w14:paraId="5084B5D7" w14:textId="77777777" w:rsidR="00D91DFB" w:rsidRDefault="00D91DFB" w:rsidP="00D91DFB">
      <w:pPr>
        <w:jc w:val="right"/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>Discus (</w:t>
      </w:r>
      <w:r>
        <w:rPr>
          <w:rFonts w:ascii="Garamond" w:hAnsi="Garamond"/>
          <w:sz w:val="32"/>
          <w:szCs w:val="32"/>
        </w:rPr>
        <w:t>Boys followed by Girls</w:t>
      </w:r>
      <w:r w:rsidRPr="00EF6EF8">
        <w:rPr>
          <w:rFonts w:ascii="Garamond" w:hAnsi="Garamond"/>
          <w:sz w:val="32"/>
          <w:szCs w:val="32"/>
        </w:rPr>
        <w:t xml:space="preserve">)    </w:t>
      </w:r>
    </w:p>
    <w:p w14:paraId="0E40CFCD" w14:textId="77777777" w:rsidR="00AD72B6" w:rsidRPr="00EF6EF8" w:rsidRDefault="00AD72B6" w:rsidP="00AD72B6">
      <w:pPr>
        <w:jc w:val="right"/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 xml:space="preserve">Long Jump (Boys followed by Girls) </w:t>
      </w:r>
    </w:p>
    <w:p w14:paraId="6770A504" w14:textId="77777777" w:rsidR="00AD72B6" w:rsidRPr="00EF6EF8" w:rsidRDefault="00AD72B6" w:rsidP="00AD72B6">
      <w:pPr>
        <w:jc w:val="right"/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 xml:space="preserve">Triple Jump (Girls followed by Boys) </w:t>
      </w:r>
    </w:p>
    <w:p w14:paraId="67777779" w14:textId="77777777" w:rsidR="00AD72B6" w:rsidRPr="00EF6EF8" w:rsidRDefault="00AD72B6" w:rsidP="00AD72B6">
      <w:pPr>
        <w:jc w:val="right"/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 xml:space="preserve">High Jump (Girls followed by Boys) </w:t>
      </w:r>
    </w:p>
    <w:p w14:paraId="6D2F41CF" w14:textId="77777777" w:rsidR="00A37D6F" w:rsidRPr="00A37D6F" w:rsidRDefault="00AD72B6" w:rsidP="007E38BE">
      <w:pPr>
        <w:jc w:val="right"/>
        <w:rPr>
          <w:rFonts w:ascii="Garamond" w:hAnsi="Garamond"/>
          <w:b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>Pole Vaul</w:t>
      </w:r>
      <w:r w:rsidR="007E38BE">
        <w:rPr>
          <w:rFonts w:ascii="Garamond" w:hAnsi="Garamond"/>
          <w:sz w:val="32"/>
          <w:szCs w:val="32"/>
        </w:rPr>
        <w:t>t</w:t>
      </w:r>
    </w:p>
    <w:p w14:paraId="48FC8EC5" w14:textId="77777777" w:rsidR="00C651F5" w:rsidRPr="00C651F5" w:rsidRDefault="00C651F5" w:rsidP="00AD72B6">
      <w:pPr>
        <w:jc w:val="right"/>
        <w:rPr>
          <w:rFonts w:ascii="Garamond" w:hAnsi="Garamond"/>
          <w:sz w:val="16"/>
          <w:szCs w:val="16"/>
        </w:rPr>
      </w:pPr>
    </w:p>
    <w:p w14:paraId="1BFDFD0D" w14:textId="77777777" w:rsidR="00AD72B6" w:rsidRPr="00EF6EF8" w:rsidRDefault="00C35917" w:rsidP="00C35917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b/>
          <w:sz w:val="32"/>
          <w:szCs w:val="32"/>
        </w:rPr>
        <w:t>Field Events</w:t>
      </w:r>
      <w:r w:rsidRPr="00EF6EF8">
        <w:rPr>
          <w:rFonts w:ascii="Garamond" w:hAnsi="Garamond"/>
          <w:sz w:val="32"/>
          <w:szCs w:val="32"/>
        </w:rPr>
        <w:t xml:space="preserve"> will have 3 attempts</w:t>
      </w:r>
      <w:r w:rsidR="00AD72B6" w:rsidRPr="00EF6EF8">
        <w:rPr>
          <w:rFonts w:ascii="Garamond" w:hAnsi="Garamond"/>
          <w:sz w:val="32"/>
          <w:szCs w:val="32"/>
        </w:rPr>
        <w:t xml:space="preserve"> with finals </w:t>
      </w:r>
    </w:p>
    <w:p w14:paraId="79E19B42" w14:textId="77777777" w:rsidR="0053659E" w:rsidRPr="00EF6EF8" w:rsidRDefault="00AD72B6" w:rsidP="002C14A9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b/>
          <w:sz w:val="32"/>
          <w:szCs w:val="32"/>
        </w:rPr>
        <w:t>Shot-put and discus</w:t>
      </w:r>
      <w:r w:rsidRPr="00EF6EF8">
        <w:rPr>
          <w:rFonts w:ascii="Garamond" w:hAnsi="Garamond"/>
          <w:sz w:val="32"/>
          <w:szCs w:val="32"/>
        </w:rPr>
        <w:t xml:space="preserve"> are located south of the field behind the scoreboard. </w:t>
      </w:r>
    </w:p>
    <w:p w14:paraId="5F0E3460" w14:textId="77777777" w:rsidR="0053659E" w:rsidRPr="00EF6EF8" w:rsidRDefault="00AD72B6" w:rsidP="002C14A9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b/>
          <w:sz w:val="32"/>
          <w:szCs w:val="32"/>
        </w:rPr>
        <w:t>Javelin</w:t>
      </w:r>
      <w:r w:rsidRPr="00EF6EF8">
        <w:rPr>
          <w:rFonts w:ascii="Garamond" w:hAnsi="Garamond"/>
          <w:sz w:val="32"/>
          <w:szCs w:val="32"/>
        </w:rPr>
        <w:t xml:space="preserve"> will be located on the field. </w:t>
      </w:r>
    </w:p>
    <w:p w14:paraId="3EFC3B64" w14:textId="77777777" w:rsidR="0053659E" w:rsidRPr="00EF6EF8" w:rsidRDefault="00AD72B6" w:rsidP="002C14A9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b/>
          <w:sz w:val="32"/>
          <w:szCs w:val="32"/>
        </w:rPr>
        <w:t>Long and triple jump</w:t>
      </w:r>
      <w:r w:rsidR="0053659E" w:rsidRPr="00EF6EF8">
        <w:rPr>
          <w:rFonts w:ascii="Garamond" w:hAnsi="Garamond"/>
          <w:sz w:val="32"/>
          <w:szCs w:val="32"/>
        </w:rPr>
        <w:t xml:space="preserve"> are</w:t>
      </w:r>
      <w:r w:rsidRPr="00EF6EF8">
        <w:rPr>
          <w:rFonts w:ascii="Garamond" w:hAnsi="Garamond"/>
          <w:sz w:val="32"/>
          <w:szCs w:val="32"/>
        </w:rPr>
        <w:t xml:space="preserve"> located on</w:t>
      </w:r>
      <w:r w:rsidR="0053659E" w:rsidRPr="00EF6EF8">
        <w:rPr>
          <w:rFonts w:ascii="Garamond" w:hAnsi="Garamond"/>
          <w:sz w:val="32"/>
          <w:szCs w:val="32"/>
        </w:rPr>
        <w:t xml:space="preserve"> the north side of the field.</w:t>
      </w:r>
    </w:p>
    <w:p w14:paraId="6D7F301C" w14:textId="77777777" w:rsidR="00AD72B6" w:rsidRPr="00EF6EF8" w:rsidRDefault="0053659E" w:rsidP="002C14A9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b/>
          <w:sz w:val="32"/>
          <w:szCs w:val="32"/>
        </w:rPr>
        <w:t>P</w:t>
      </w:r>
      <w:r w:rsidR="00AD72B6" w:rsidRPr="00EF6EF8">
        <w:rPr>
          <w:rFonts w:ascii="Garamond" w:hAnsi="Garamond"/>
          <w:b/>
          <w:sz w:val="32"/>
          <w:szCs w:val="32"/>
        </w:rPr>
        <w:t>ole vault and high jump</w:t>
      </w:r>
      <w:r w:rsidR="00AD72B6" w:rsidRPr="00EF6EF8">
        <w:rPr>
          <w:rFonts w:ascii="Garamond" w:hAnsi="Garamond"/>
          <w:sz w:val="32"/>
          <w:szCs w:val="32"/>
        </w:rPr>
        <w:t xml:space="preserve"> are located on the south side of the field. </w:t>
      </w:r>
    </w:p>
    <w:p w14:paraId="436598A2" w14:textId="77777777" w:rsidR="00AD72B6" w:rsidRPr="00EF6EF8" w:rsidRDefault="00AD72B6" w:rsidP="002C14A9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b/>
          <w:sz w:val="32"/>
          <w:szCs w:val="32"/>
        </w:rPr>
        <w:t>Results</w:t>
      </w:r>
      <w:r w:rsidRPr="00EF6EF8">
        <w:rPr>
          <w:rFonts w:ascii="Garamond" w:hAnsi="Garamond"/>
          <w:sz w:val="32"/>
          <w:szCs w:val="32"/>
        </w:rPr>
        <w:t xml:space="preserve"> will be posted by the concession stand.</w:t>
      </w:r>
    </w:p>
    <w:p w14:paraId="2B9D5F70" w14:textId="77777777" w:rsidR="00AD72B6" w:rsidRPr="00EF6EF8" w:rsidRDefault="00AD72B6" w:rsidP="00AD72B6">
      <w:pPr>
        <w:rPr>
          <w:rFonts w:ascii="Garamond" w:hAnsi="Garamond"/>
          <w:b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br w:type="column"/>
      </w:r>
      <w:r w:rsidRPr="00EF6EF8">
        <w:rPr>
          <w:rFonts w:ascii="Garamond" w:hAnsi="Garamond"/>
          <w:b/>
          <w:sz w:val="32"/>
          <w:szCs w:val="32"/>
        </w:rPr>
        <w:t>Running Events</w:t>
      </w:r>
    </w:p>
    <w:p w14:paraId="4F630455" w14:textId="77777777" w:rsidR="00AD72B6" w:rsidRPr="00EF6EF8" w:rsidRDefault="00AD72B6" w:rsidP="00AD72B6">
      <w:pPr>
        <w:rPr>
          <w:rFonts w:ascii="Garamond" w:hAnsi="Garamond"/>
          <w:b/>
          <w:sz w:val="32"/>
          <w:szCs w:val="32"/>
        </w:rPr>
      </w:pPr>
      <w:r w:rsidRPr="00EF6EF8">
        <w:rPr>
          <w:rFonts w:ascii="Garamond" w:hAnsi="Garamond"/>
          <w:b/>
          <w:sz w:val="32"/>
          <w:szCs w:val="32"/>
        </w:rPr>
        <w:t>4:15pm:</w:t>
      </w:r>
    </w:p>
    <w:p w14:paraId="24AA1702" w14:textId="77777777" w:rsidR="00AD72B6" w:rsidRPr="00EF6EF8" w:rsidRDefault="00C35917" w:rsidP="00536B61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>1600</w:t>
      </w:r>
      <w:r w:rsidR="00AD72B6" w:rsidRPr="00EF6EF8">
        <w:rPr>
          <w:rFonts w:ascii="Garamond" w:hAnsi="Garamond"/>
          <w:sz w:val="32"/>
          <w:szCs w:val="32"/>
        </w:rPr>
        <w:t xml:space="preserve">m Run </w:t>
      </w:r>
    </w:p>
    <w:p w14:paraId="2C41714F" w14:textId="77777777" w:rsidR="00AD72B6" w:rsidRPr="00EF6EF8" w:rsidRDefault="00AD72B6" w:rsidP="00AD72B6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 xml:space="preserve">Girls 100m Int. Hurdles </w:t>
      </w:r>
    </w:p>
    <w:p w14:paraId="65A4A569" w14:textId="77777777" w:rsidR="00AD72B6" w:rsidRPr="00EF6EF8" w:rsidRDefault="00AD72B6" w:rsidP="00AD72B6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 xml:space="preserve">Boys 110m High Hurdles </w:t>
      </w:r>
    </w:p>
    <w:p w14:paraId="786A9272" w14:textId="77777777" w:rsidR="00AD72B6" w:rsidRPr="00EF6EF8" w:rsidRDefault="00AD72B6" w:rsidP="00536B61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 xml:space="preserve">400m Relay (4 x 100) </w:t>
      </w:r>
    </w:p>
    <w:p w14:paraId="2B810F6F" w14:textId="77777777" w:rsidR="00536B61" w:rsidRPr="00EF6EF8" w:rsidRDefault="00AD72B6" w:rsidP="00536B61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 xml:space="preserve">800m Run </w:t>
      </w:r>
    </w:p>
    <w:p w14:paraId="1139DE15" w14:textId="77777777" w:rsidR="00AD72B6" w:rsidRPr="00EF6EF8" w:rsidRDefault="00AD72B6" w:rsidP="00536B61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 xml:space="preserve">100m Dash </w:t>
      </w:r>
    </w:p>
    <w:p w14:paraId="74098D6A" w14:textId="77777777" w:rsidR="00AD72B6" w:rsidRPr="00EF6EF8" w:rsidRDefault="00AD72B6" w:rsidP="00536B61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 xml:space="preserve">800m Relay (4 x 200) </w:t>
      </w:r>
    </w:p>
    <w:p w14:paraId="2D8307C8" w14:textId="77777777" w:rsidR="00C35917" w:rsidRPr="00EF6EF8" w:rsidRDefault="00AD72B6" w:rsidP="00C35917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b/>
          <w:sz w:val="32"/>
          <w:szCs w:val="32"/>
        </w:rPr>
        <w:t xml:space="preserve">***INTERMISSION*** </w:t>
      </w:r>
    </w:p>
    <w:p w14:paraId="16CE4944" w14:textId="77777777" w:rsidR="00AD72B6" w:rsidRPr="00EF6EF8" w:rsidRDefault="00C35917" w:rsidP="00AD72B6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 xml:space="preserve">300m Hurdles </w:t>
      </w:r>
    </w:p>
    <w:p w14:paraId="02DD85BB" w14:textId="77777777" w:rsidR="00AD72B6" w:rsidRPr="00EF6EF8" w:rsidRDefault="00AD72B6" w:rsidP="00C35917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 xml:space="preserve">400m Run </w:t>
      </w:r>
    </w:p>
    <w:p w14:paraId="07600A1D" w14:textId="77777777" w:rsidR="00AD72B6" w:rsidRPr="00EF6EF8" w:rsidRDefault="00AD72B6" w:rsidP="00C35917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 xml:space="preserve">1600m Medley Relay (2-2-4-8) </w:t>
      </w:r>
    </w:p>
    <w:p w14:paraId="0A70B057" w14:textId="77777777" w:rsidR="00AD72B6" w:rsidRPr="00EF6EF8" w:rsidRDefault="00AD72B6" w:rsidP="00AD72B6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 xml:space="preserve">200m </w:t>
      </w:r>
      <w:r w:rsidR="00C35917" w:rsidRPr="00EF6EF8">
        <w:rPr>
          <w:rFonts w:ascii="Garamond" w:hAnsi="Garamond"/>
          <w:sz w:val="32"/>
          <w:szCs w:val="32"/>
        </w:rPr>
        <w:t>Dash</w:t>
      </w:r>
      <w:r w:rsidRPr="00EF6EF8">
        <w:rPr>
          <w:rFonts w:ascii="Garamond" w:hAnsi="Garamond"/>
          <w:sz w:val="32"/>
          <w:szCs w:val="32"/>
        </w:rPr>
        <w:t xml:space="preserve"> </w:t>
      </w:r>
    </w:p>
    <w:p w14:paraId="2029ADC0" w14:textId="77777777" w:rsidR="00AD72B6" w:rsidRPr="00EF6EF8" w:rsidRDefault="00C35917" w:rsidP="00C35917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>3200</w:t>
      </w:r>
      <w:r w:rsidR="00AD72B6" w:rsidRPr="00EF6EF8">
        <w:rPr>
          <w:rFonts w:ascii="Garamond" w:hAnsi="Garamond"/>
          <w:sz w:val="32"/>
          <w:szCs w:val="32"/>
        </w:rPr>
        <w:t xml:space="preserve">m Run </w:t>
      </w:r>
    </w:p>
    <w:p w14:paraId="79FB5326" w14:textId="77777777" w:rsidR="00AD72B6" w:rsidRPr="00EF6EF8" w:rsidRDefault="00AD72B6" w:rsidP="00AD72B6">
      <w:pPr>
        <w:rPr>
          <w:rFonts w:ascii="Garamond" w:hAnsi="Garamond"/>
          <w:sz w:val="32"/>
          <w:szCs w:val="32"/>
        </w:rPr>
      </w:pPr>
      <w:r w:rsidRPr="00EF6EF8">
        <w:rPr>
          <w:rFonts w:ascii="Garamond" w:hAnsi="Garamond"/>
          <w:sz w:val="32"/>
          <w:szCs w:val="32"/>
        </w:rPr>
        <w:t>Weight men’s Relay (Time Permitting)</w:t>
      </w:r>
    </w:p>
    <w:p w14:paraId="39B1DF27" w14:textId="77777777" w:rsidR="00AD72B6" w:rsidRPr="00E36B32" w:rsidRDefault="00AD72B6" w:rsidP="00C35917">
      <w:pPr>
        <w:rPr>
          <w:rFonts w:ascii="Garamond" w:hAnsi="Garamond"/>
        </w:rPr>
      </w:pPr>
      <w:r w:rsidRPr="00EF6EF8">
        <w:rPr>
          <w:rFonts w:ascii="Garamond" w:hAnsi="Garamond"/>
          <w:sz w:val="32"/>
          <w:szCs w:val="32"/>
        </w:rPr>
        <w:t>1600m Relay (4 x 400)</w:t>
      </w:r>
      <w:r w:rsidRPr="00AD72B6">
        <w:rPr>
          <w:rFonts w:ascii="Garamond" w:hAnsi="Garamond"/>
        </w:rPr>
        <w:t xml:space="preserve"> </w:t>
      </w:r>
    </w:p>
    <w:sectPr w:rsidR="00AD72B6" w:rsidRPr="00E36B32" w:rsidSect="00AD72B6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D91822" w14:textId="77777777" w:rsidR="00BA488A" w:rsidRDefault="00BA488A" w:rsidP="003774E6">
      <w:pPr>
        <w:spacing w:after="0" w:line="240" w:lineRule="auto"/>
      </w:pPr>
      <w:r>
        <w:separator/>
      </w:r>
    </w:p>
  </w:endnote>
  <w:endnote w:type="continuationSeparator" w:id="0">
    <w:p w14:paraId="0C2BAC71" w14:textId="77777777" w:rsidR="00BA488A" w:rsidRDefault="00BA488A" w:rsidP="00377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74E69" w14:textId="77777777" w:rsidR="003774E6" w:rsidRDefault="003774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76404" w14:textId="77777777" w:rsidR="003774E6" w:rsidRDefault="003774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21BE7" w14:textId="77777777" w:rsidR="003774E6" w:rsidRDefault="003774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88979" w14:textId="77777777" w:rsidR="00BA488A" w:rsidRDefault="00BA488A" w:rsidP="003774E6">
      <w:pPr>
        <w:spacing w:after="0" w:line="240" w:lineRule="auto"/>
      </w:pPr>
      <w:r>
        <w:separator/>
      </w:r>
    </w:p>
  </w:footnote>
  <w:footnote w:type="continuationSeparator" w:id="0">
    <w:p w14:paraId="5D46FA2B" w14:textId="77777777" w:rsidR="00BA488A" w:rsidRDefault="00BA488A" w:rsidP="003774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42BB55" w14:textId="77777777" w:rsidR="003774E6" w:rsidRDefault="003774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87A60" w14:textId="77777777" w:rsidR="003774E6" w:rsidRDefault="003774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86A6A" w14:textId="77777777" w:rsidR="003774E6" w:rsidRDefault="003774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zMABCEzNLUzMLEyUdpeDU4uLM/DyQAsNaANZo8n4sAAAA"/>
  </w:docVars>
  <w:rsids>
    <w:rsidRoot w:val="00E36B32"/>
    <w:rsid w:val="002553A7"/>
    <w:rsid w:val="002C14A9"/>
    <w:rsid w:val="003774E6"/>
    <w:rsid w:val="0053659E"/>
    <w:rsid w:val="00536B61"/>
    <w:rsid w:val="00604217"/>
    <w:rsid w:val="006511CE"/>
    <w:rsid w:val="006B2BEA"/>
    <w:rsid w:val="007E38BE"/>
    <w:rsid w:val="0089472A"/>
    <w:rsid w:val="00964847"/>
    <w:rsid w:val="009D64F0"/>
    <w:rsid w:val="00A37D6F"/>
    <w:rsid w:val="00AD72B6"/>
    <w:rsid w:val="00B114BD"/>
    <w:rsid w:val="00BA488A"/>
    <w:rsid w:val="00BD524E"/>
    <w:rsid w:val="00C35917"/>
    <w:rsid w:val="00C651F5"/>
    <w:rsid w:val="00CB1B83"/>
    <w:rsid w:val="00D91DFB"/>
    <w:rsid w:val="00DB3732"/>
    <w:rsid w:val="00E20A8A"/>
    <w:rsid w:val="00E2460C"/>
    <w:rsid w:val="00E36B32"/>
    <w:rsid w:val="00EF6EF8"/>
    <w:rsid w:val="00FF5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6AF4C62"/>
  <w15:chartTrackingRefBased/>
  <w15:docId w15:val="{430D017C-6ED9-43AC-A974-8CFD65C2F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7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6E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EF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774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4E6"/>
  </w:style>
  <w:style w:type="paragraph" w:styleId="Footer">
    <w:name w:val="footer"/>
    <w:basedOn w:val="Normal"/>
    <w:link w:val="FooterChar"/>
    <w:uiPriority w:val="99"/>
    <w:unhideWhenUsed/>
    <w:rsid w:val="003774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4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rebuchet MS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pton Burnette</dc:creator>
  <cp:keywords/>
  <dc:description/>
  <cp:lastModifiedBy>Hampton Burnette</cp:lastModifiedBy>
  <cp:revision>3</cp:revision>
  <cp:lastPrinted>2018-04-11T18:54:00Z</cp:lastPrinted>
  <dcterms:created xsi:type="dcterms:W3CDTF">2019-04-14T02:00:00Z</dcterms:created>
  <dcterms:modified xsi:type="dcterms:W3CDTF">2019-04-14T02:05:00Z</dcterms:modified>
</cp:coreProperties>
</file>